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D3BF" w14:textId="77777777" w:rsidR="00BD45BA" w:rsidRPr="007179DF" w:rsidRDefault="00BD45BA" w:rsidP="00BD45BA">
      <w:pPr>
        <w:tabs>
          <w:tab w:val="left" w:pos="2840"/>
        </w:tabs>
        <w:rPr>
          <w:lang w:val="en-GB"/>
        </w:rPr>
      </w:pPr>
      <w:r w:rsidRPr="007179DF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7777777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</w:p>
                          <w:p w14:paraId="3AD4A27F" w14:textId="77777777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77777777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0FAE3631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7777777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</w:p>
                    <w:p w14:paraId="3AD4A27F" w14:textId="77777777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77777777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0FAE3631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9DF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1F2AB" w14:textId="77777777" w:rsidR="00BD45BA" w:rsidRPr="007179DF" w:rsidRDefault="00BD45BA" w:rsidP="00BD45BA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7179DF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66F141ED" w14:textId="4D9FA461" w:rsidR="001D70D9" w:rsidRPr="008C49AA" w:rsidRDefault="001D70D9" w:rsidP="001D70D9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</w:rPr>
      </w:pPr>
      <w:r>
        <w:rPr>
          <w:rFonts w:cs="Arial"/>
          <w:b/>
          <w:bCs/>
          <w:color w:val="EA0029"/>
          <w:sz w:val="28"/>
          <w:szCs w:val="28"/>
        </w:rPr>
        <w:t xml:space="preserve">Embargoed until </w:t>
      </w:r>
      <w:r>
        <w:rPr>
          <w:rFonts w:cs="Arial"/>
          <w:b/>
          <w:bCs/>
          <w:color w:val="EA0029"/>
          <w:sz w:val="28"/>
          <w:szCs w:val="28"/>
        </w:rPr>
        <w:t>09</w:t>
      </w:r>
      <w:r>
        <w:rPr>
          <w:rFonts w:cs="Arial"/>
          <w:b/>
          <w:bCs/>
          <w:color w:val="EA0029"/>
          <w:sz w:val="28"/>
          <w:szCs w:val="28"/>
        </w:rPr>
        <w:t xml:space="preserve">:00 am CET, </w:t>
      </w:r>
      <w:r>
        <w:rPr>
          <w:rFonts w:cs="Arial"/>
          <w:b/>
          <w:bCs/>
          <w:color w:val="EA0029"/>
          <w:sz w:val="28"/>
          <w:szCs w:val="28"/>
        </w:rPr>
        <w:t>December 6</w:t>
      </w:r>
      <w:r>
        <w:rPr>
          <w:rFonts w:cs="Arial"/>
          <w:b/>
          <w:bCs/>
          <w:color w:val="EA0029"/>
          <w:sz w:val="28"/>
          <w:szCs w:val="28"/>
        </w:rPr>
        <w:t>, 2022</w:t>
      </w:r>
    </w:p>
    <w:p w14:paraId="31C52EE4" w14:textId="77777777" w:rsidR="00BD45BA" w:rsidRPr="001D70D9" w:rsidRDefault="00BD45BA" w:rsidP="00BD45BA">
      <w:pPr>
        <w:pStyle w:val="NoSpacing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</w:p>
    <w:p w14:paraId="6D3B5391" w14:textId="71426BF6" w:rsidR="00BD45BA" w:rsidRPr="007179DF" w:rsidRDefault="00BD45BA" w:rsidP="00BD45BA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</w:pPr>
      <w:r w:rsidRPr="007179D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Kia </w:t>
      </w:r>
      <w:r w:rsidR="00A83B18" w:rsidRPr="007179D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EV6 GT reaches </w:t>
      </w:r>
      <w:r w:rsidR="00281AE4" w:rsidRPr="007179D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out to </w:t>
      </w:r>
      <w:r w:rsidR="00690F0B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br/>
      </w:r>
      <w:r w:rsidR="00A9400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>new audiences</w:t>
      </w:r>
      <w:r w:rsidR="00690F0B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 </w:t>
      </w:r>
      <w:r w:rsidR="00A83B18" w:rsidRPr="007179D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with TikTok </w:t>
      </w:r>
      <w:r w:rsidR="00A56E62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>content</w:t>
      </w:r>
    </w:p>
    <w:p w14:paraId="1801E57A" w14:textId="77777777" w:rsidR="00BD45BA" w:rsidRPr="007179DF" w:rsidRDefault="00BD45BA" w:rsidP="00BD45BA">
      <w:pPr>
        <w:pStyle w:val="NoSpacing"/>
        <w:rPr>
          <w:rStyle w:val="normaltextrun"/>
          <w:rFonts w:eastAsia="Arial" w:cs="Arial"/>
          <w:b/>
          <w:bCs/>
          <w:color w:val="212121"/>
          <w:sz w:val="26"/>
          <w:szCs w:val="26"/>
          <w:lang w:val="en-GB"/>
        </w:rPr>
      </w:pPr>
    </w:p>
    <w:p w14:paraId="3A046493" w14:textId="30EF2951" w:rsidR="00BD45BA" w:rsidRPr="007179DF" w:rsidRDefault="00B92B56" w:rsidP="00BD45BA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‘</w:t>
      </w:r>
      <w:r w:rsidR="00324149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Ghetto T</w:t>
      </w:r>
      <w:r w:rsidR="00933EAA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rio</w:t>
      </w: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’</w:t>
      </w:r>
      <w:r w:rsidR="00324149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E04E12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TikTok stars </w:t>
      </w: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and </w:t>
      </w:r>
      <w:r w:rsidR="00C07AAE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Kia co-create </w:t>
      </w:r>
      <w:r w:rsidR="00B65E2D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video showcasing features of Kia’s </w:t>
      </w:r>
      <w:r w:rsidR="006E4299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new flagship electrified model</w:t>
      </w:r>
    </w:p>
    <w:p w14:paraId="4304F645" w14:textId="4640F98E" w:rsidR="00BD45BA" w:rsidRPr="007179DF" w:rsidRDefault="0098372A" w:rsidP="00BD45BA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Content </w:t>
      </w:r>
      <w:r w:rsidR="009F2019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follow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s</w:t>
      </w:r>
      <w:r w:rsidR="009F2019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1978EB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the </w:t>
      </w:r>
      <w:r w:rsidR="009F2019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t</w:t>
      </w:r>
      <w:r w:rsidR="00F9690F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he</w:t>
      </w:r>
      <w:r w:rsidR="009F2019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me</w:t>
      </w:r>
      <w:r w:rsidR="00F9690F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of </w:t>
      </w:r>
      <w:r w:rsidR="00F9690F" w:rsidRPr="007C6570">
        <w:rPr>
          <w:rStyle w:val="normaltextrun"/>
          <w:rFonts w:ascii="Arial" w:eastAsia="Arial" w:hAnsi="Arial" w:cs="Arial"/>
          <w:b/>
          <w:bCs/>
          <w:i/>
          <w:iCs/>
          <w:color w:val="212121"/>
          <w:sz w:val="26"/>
          <w:szCs w:val="26"/>
          <w:lang w:val="en-GB"/>
        </w:rPr>
        <w:t>‘Mission: Find Your Friends’</w:t>
      </w:r>
    </w:p>
    <w:p w14:paraId="34ED6088" w14:textId="1113537A" w:rsidR="00180B26" w:rsidRPr="007179DF" w:rsidRDefault="00933EAA" w:rsidP="00EB14E8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Ghetto Trio</w:t>
      </w:r>
      <w:r w:rsidR="0005335C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known for </w:t>
      </w:r>
      <w:r w:rsidR="00560E1D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viral </w:t>
      </w:r>
      <w:r w:rsidR="00D50243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gaming-themed videos, </w:t>
      </w:r>
      <w:r w:rsidR="006E551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accumulating</w:t>
      </w:r>
      <w:r w:rsidR="00D50243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C15496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over 33 million view</w:t>
      </w:r>
      <w:r w:rsidR="0005335C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s</w:t>
      </w:r>
    </w:p>
    <w:p w14:paraId="20D042F0" w14:textId="3F4B2791" w:rsidR="00364511" w:rsidRPr="007179DF" w:rsidRDefault="00933EAA" w:rsidP="00BD45BA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Part of </w:t>
      </w:r>
      <w:r w:rsidR="00364511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Kia’s </w:t>
      </w:r>
      <w:r w:rsidR="00560E1D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strategy </w:t>
      </w: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to </w:t>
      </w:r>
      <w:r w:rsidR="00957C4F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connect with a new generation of consumers</w:t>
      </w:r>
    </w:p>
    <w:p w14:paraId="5840997A" w14:textId="77777777" w:rsidR="00BD45BA" w:rsidRPr="007179DF" w:rsidRDefault="00BD45BA" w:rsidP="00BD45BA">
      <w:pPr>
        <w:pStyle w:val="NoSpacing"/>
        <w:ind w:left="720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72E5C062" w14:textId="0785667F" w:rsidR="00E115E2" w:rsidRPr="007179DF" w:rsidRDefault="007711B3" w:rsidP="00BD45BA">
      <w:pPr>
        <w:rPr>
          <w:rFonts w:cs="Arial"/>
          <w:lang w:val="en-GB" w:eastAsia="en-GB"/>
        </w:rPr>
      </w:pPr>
      <w:r>
        <w:rPr>
          <w:rStyle w:val="normaltextrun"/>
          <w:rFonts w:eastAsia="Arial" w:cs="Arial"/>
          <w:b/>
          <w:bCs/>
          <w:lang w:val="en-GB"/>
        </w:rPr>
        <w:t>December</w:t>
      </w:r>
      <w:r w:rsidR="001D70D9">
        <w:rPr>
          <w:rStyle w:val="normaltextrun"/>
          <w:rFonts w:eastAsia="Arial" w:cs="Arial"/>
          <w:b/>
          <w:bCs/>
          <w:lang w:val="en-GB"/>
        </w:rPr>
        <w:t xml:space="preserve"> 6</w:t>
      </w:r>
      <w:r>
        <w:rPr>
          <w:rStyle w:val="normaltextrun"/>
          <w:rFonts w:eastAsia="Arial" w:cs="Arial"/>
          <w:b/>
          <w:bCs/>
          <w:lang w:val="en-GB"/>
        </w:rPr>
        <w:t xml:space="preserve">, </w:t>
      </w:r>
      <w:r w:rsidR="00BD45BA" w:rsidRPr="007179DF">
        <w:rPr>
          <w:rStyle w:val="normaltextrun"/>
          <w:rFonts w:eastAsia="Arial" w:cs="Arial"/>
          <w:b/>
          <w:bCs/>
          <w:lang w:val="en-GB"/>
        </w:rPr>
        <w:t>2022</w:t>
      </w:r>
      <w:r w:rsidR="00A80FCC" w:rsidRPr="007179DF">
        <w:rPr>
          <w:rStyle w:val="normaltextrun"/>
          <w:rFonts w:eastAsia="Arial" w:cs="Arial"/>
          <w:lang w:val="en-GB"/>
        </w:rPr>
        <w:t xml:space="preserve"> </w:t>
      </w:r>
      <w:r w:rsidR="00BD45BA" w:rsidRPr="007179DF">
        <w:rPr>
          <w:rStyle w:val="normaltextrun"/>
          <w:rFonts w:eastAsia="Arial" w:cs="Arial"/>
          <w:color w:val="000000" w:themeColor="text1"/>
          <w:lang w:val="en-GB"/>
        </w:rPr>
        <w:t>–</w:t>
      </w:r>
      <w:r w:rsidR="00A80FCC" w:rsidRPr="007179DF">
        <w:rPr>
          <w:rStyle w:val="normaltextrun"/>
          <w:rFonts w:eastAsia="Arial" w:cs="Arial"/>
          <w:color w:val="000000" w:themeColor="text1"/>
          <w:lang w:val="en-GB"/>
        </w:rPr>
        <w:t xml:space="preserve"> </w:t>
      </w:r>
      <w:r w:rsidR="00BD45BA" w:rsidRPr="007179DF">
        <w:rPr>
          <w:rFonts w:cs="Arial"/>
          <w:lang w:val="en-GB" w:eastAsia="en-GB"/>
        </w:rPr>
        <w:t xml:space="preserve">Kia </w:t>
      </w:r>
      <w:r w:rsidR="003D51ED" w:rsidRPr="007179DF">
        <w:rPr>
          <w:rFonts w:cs="Arial"/>
          <w:lang w:val="en-GB" w:eastAsia="en-GB"/>
        </w:rPr>
        <w:t>has</w:t>
      </w:r>
      <w:r w:rsidR="00754337" w:rsidRPr="007179DF">
        <w:rPr>
          <w:rFonts w:cs="Arial"/>
          <w:lang w:val="en-GB" w:eastAsia="en-GB"/>
        </w:rPr>
        <w:t xml:space="preserve"> co-</w:t>
      </w:r>
      <w:r w:rsidR="005A3B5E">
        <w:rPr>
          <w:rFonts w:cs="Arial"/>
          <w:lang w:val="en-GB" w:eastAsia="en-GB"/>
        </w:rPr>
        <w:t>developed</w:t>
      </w:r>
      <w:r w:rsidR="005A3B5E" w:rsidRPr="007179DF">
        <w:rPr>
          <w:rFonts w:cs="Arial"/>
          <w:lang w:val="en-GB" w:eastAsia="en-GB"/>
        </w:rPr>
        <w:t xml:space="preserve"> </w:t>
      </w:r>
      <w:r w:rsidR="00A972C8" w:rsidRPr="007179DF">
        <w:rPr>
          <w:rFonts w:cs="Arial"/>
          <w:lang w:val="en-GB" w:eastAsia="en-GB"/>
        </w:rPr>
        <w:t>a</w:t>
      </w:r>
      <w:r w:rsidR="00C402C7">
        <w:rPr>
          <w:rFonts w:cs="Arial"/>
          <w:lang w:val="en-GB" w:eastAsia="en-GB"/>
        </w:rPr>
        <w:t xml:space="preserve">n </w:t>
      </w:r>
      <w:r w:rsidR="000E6F05" w:rsidRPr="007179DF">
        <w:rPr>
          <w:rFonts w:cs="Arial"/>
          <w:lang w:val="en-GB" w:eastAsia="en-GB"/>
        </w:rPr>
        <w:t xml:space="preserve">innovative </w:t>
      </w:r>
      <w:r w:rsidR="00BE7574" w:rsidRPr="007179DF">
        <w:rPr>
          <w:rFonts w:cs="Arial"/>
          <w:lang w:val="en-GB" w:eastAsia="en-GB"/>
        </w:rPr>
        <w:t xml:space="preserve">gaming-themed </w:t>
      </w:r>
      <w:r w:rsidR="00087B4E" w:rsidRPr="007179DF">
        <w:rPr>
          <w:rFonts w:cs="Arial"/>
          <w:lang w:val="en-GB" w:eastAsia="en-GB"/>
        </w:rPr>
        <w:t xml:space="preserve">video </w:t>
      </w:r>
      <w:r w:rsidR="00BE7574" w:rsidRPr="007179DF">
        <w:rPr>
          <w:rFonts w:cs="Arial"/>
          <w:lang w:val="en-GB" w:eastAsia="en-GB"/>
        </w:rPr>
        <w:t xml:space="preserve">in collaboration </w:t>
      </w:r>
      <w:r w:rsidR="00A972C8" w:rsidRPr="007179DF">
        <w:rPr>
          <w:rFonts w:cs="Arial"/>
          <w:lang w:val="en-GB" w:eastAsia="en-GB"/>
        </w:rPr>
        <w:t xml:space="preserve">with popular TikTok </w:t>
      </w:r>
      <w:r w:rsidR="005A3B5E">
        <w:rPr>
          <w:rFonts w:cs="Arial"/>
          <w:lang w:val="en-GB" w:eastAsia="en-GB"/>
        </w:rPr>
        <w:t xml:space="preserve">content </w:t>
      </w:r>
      <w:r w:rsidR="009E1C4C" w:rsidRPr="094525F4">
        <w:rPr>
          <w:rFonts w:cs="Arial"/>
          <w:lang w:val="en-GB" w:eastAsia="en-GB"/>
        </w:rPr>
        <w:t>creators</w:t>
      </w:r>
      <w:r w:rsidR="00FD28E2" w:rsidRPr="007179DF">
        <w:rPr>
          <w:rFonts w:cs="Arial"/>
          <w:lang w:val="en-GB" w:eastAsia="en-GB"/>
        </w:rPr>
        <w:t xml:space="preserve"> the</w:t>
      </w:r>
      <w:r w:rsidR="00BE7574" w:rsidRPr="007179DF">
        <w:rPr>
          <w:rFonts w:cs="Arial"/>
          <w:lang w:val="en-GB" w:eastAsia="en-GB"/>
        </w:rPr>
        <w:t xml:space="preserve"> </w:t>
      </w:r>
      <w:r w:rsidR="000E6F05" w:rsidRPr="007179DF">
        <w:rPr>
          <w:rFonts w:cs="Arial"/>
          <w:lang w:val="en-GB" w:eastAsia="en-GB"/>
        </w:rPr>
        <w:t>Ghetto Trio</w:t>
      </w:r>
      <w:r w:rsidR="00950CA5" w:rsidRPr="007179DF">
        <w:rPr>
          <w:rFonts w:cs="Arial"/>
          <w:lang w:val="en-GB" w:eastAsia="en-GB"/>
        </w:rPr>
        <w:t xml:space="preserve">, </w:t>
      </w:r>
      <w:r w:rsidR="00087B4E" w:rsidRPr="007179DF">
        <w:rPr>
          <w:rFonts w:cs="Arial"/>
          <w:lang w:val="en-GB" w:eastAsia="en-GB"/>
        </w:rPr>
        <w:t xml:space="preserve">to </w:t>
      </w:r>
      <w:r w:rsidR="005F4EFF" w:rsidRPr="007179DF">
        <w:rPr>
          <w:rFonts w:cs="Arial"/>
          <w:lang w:val="en-GB" w:eastAsia="en-GB"/>
        </w:rPr>
        <w:t xml:space="preserve">engage with a new generation of gaming-savvy consumers and </w:t>
      </w:r>
      <w:r w:rsidR="00087B4E" w:rsidRPr="007179DF">
        <w:rPr>
          <w:rFonts w:cs="Arial"/>
          <w:lang w:val="en-GB" w:eastAsia="en-GB"/>
        </w:rPr>
        <w:t>showcase key features of its EV6 GT</w:t>
      </w:r>
      <w:r w:rsidR="00E0478F" w:rsidRPr="007179DF">
        <w:rPr>
          <w:rFonts w:cs="Arial"/>
          <w:lang w:val="en-GB" w:eastAsia="en-GB"/>
        </w:rPr>
        <w:t xml:space="preserve"> </w:t>
      </w:r>
      <w:r w:rsidR="00361523" w:rsidRPr="007179DF">
        <w:rPr>
          <w:rFonts w:cs="Arial"/>
          <w:lang w:val="en-GB" w:eastAsia="en-GB"/>
        </w:rPr>
        <w:t xml:space="preserve">all-electric </w:t>
      </w:r>
      <w:r w:rsidR="00E0478F" w:rsidRPr="007179DF">
        <w:rPr>
          <w:rFonts w:cs="Arial"/>
          <w:lang w:val="en-GB" w:eastAsia="en-GB"/>
        </w:rPr>
        <w:t>flagship model.</w:t>
      </w:r>
      <w:r w:rsidR="00FD28E2" w:rsidRPr="007179DF">
        <w:rPr>
          <w:rFonts w:cs="Arial"/>
          <w:lang w:val="en-GB" w:eastAsia="en-GB"/>
        </w:rPr>
        <w:t xml:space="preserve"> </w:t>
      </w:r>
      <w:r w:rsidR="00C402C7">
        <w:rPr>
          <w:rFonts w:cs="Arial"/>
          <w:lang w:val="en-GB" w:eastAsia="en-GB"/>
        </w:rPr>
        <w:t xml:space="preserve">The </w:t>
      </w:r>
      <w:r w:rsidR="006B7925" w:rsidRPr="007179DF">
        <w:rPr>
          <w:rFonts w:cs="Arial"/>
          <w:lang w:val="en-GB" w:eastAsia="en-GB"/>
        </w:rPr>
        <w:t>video</w:t>
      </w:r>
      <w:r w:rsidR="00332C1C">
        <w:rPr>
          <w:rFonts w:cs="Arial"/>
          <w:lang w:val="en-GB" w:eastAsia="en-GB"/>
        </w:rPr>
        <w:t xml:space="preserve"> </w:t>
      </w:r>
      <w:r w:rsidR="006B7925" w:rsidRPr="007179DF">
        <w:rPr>
          <w:rFonts w:cs="Arial"/>
          <w:lang w:val="en-GB" w:eastAsia="en-GB"/>
        </w:rPr>
        <w:t>is now live</w:t>
      </w:r>
      <w:r w:rsidR="00043BA9" w:rsidRPr="007179DF">
        <w:rPr>
          <w:rFonts w:cs="Arial"/>
          <w:lang w:val="en-GB" w:eastAsia="en-GB"/>
        </w:rPr>
        <w:t xml:space="preserve"> on the Ghetto Trio TikTok channel</w:t>
      </w:r>
      <w:r w:rsidR="00342E12">
        <w:rPr>
          <w:rFonts w:cs="Arial"/>
          <w:lang w:val="en-GB" w:eastAsia="en-GB"/>
        </w:rPr>
        <w:t xml:space="preserve"> </w:t>
      </w:r>
      <w:r w:rsidR="00342E12" w:rsidRPr="007179DF">
        <w:rPr>
          <w:rFonts w:cs="Arial"/>
          <w:lang w:val="en-GB" w:eastAsia="en-GB"/>
        </w:rPr>
        <w:t>(@dem_bruddaz)</w:t>
      </w:r>
      <w:r w:rsidR="00332C1C">
        <w:rPr>
          <w:rFonts w:cs="Arial"/>
          <w:lang w:val="en-GB" w:eastAsia="en-GB"/>
        </w:rPr>
        <w:t xml:space="preserve">: </w:t>
      </w:r>
      <w:hyperlink r:id="rId11" w:history="1">
        <w:r w:rsidR="00332C1C">
          <w:rPr>
            <w:rStyle w:val="Hyperlink"/>
            <w:rFonts w:eastAsia="Times New Roman"/>
          </w:rPr>
          <w:t>https://www.tiktok.com/@dem_bruddaz/video/7171436422845484294</w:t>
        </w:r>
      </w:hyperlink>
      <w:r w:rsidR="00133FCF" w:rsidRPr="007179DF">
        <w:rPr>
          <w:rFonts w:cs="Arial"/>
          <w:lang w:val="en-GB" w:eastAsia="en-GB"/>
        </w:rPr>
        <w:t>.</w:t>
      </w:r>
    </w:p>
    <w:p w14:paraId="2407B2CA" w14:textId="77777777" w:rsidR="00E115E2" w:rsidRPr="007179DF" w:rsidRDefault="00E115E2" w:rsidP="00BD45BA">
      <w:pPr>
        <w:rPr>
          <w:rFonts w:cs="Arial"/>
          <w:lang w:val="en-GB" w:eastAsia="en-GB"/>
        </w:rPr>
      </w:pPr>
    </w:p>
    <w:p w14:paraId="61D37E95" w14:textId="13DD79C0" w:rsidR="009B53EF" w:rsidRPr="007179DF" w:rsidRDefault="00043BA9" w:rsidP="009B53EF">
      <w:pPr>
        <w:rPr>
          <w:rFonts w:ascii="Calibri" w:eastAsiaTheme="minorHAnsi" w:hAnsi="Calibri"/>
          <w:lang w:val="en-GB"/>
        </w:rPr>
      </w:pPr>
      <w:r w:rsidRPr="007179DF">
        <w:rPr>
          <w:rFonts w:cs="Arial"/>
          <w:lang w:val="en-GB" w:eastAsia="en-GB"/>
        </w:rPr>
        <w:t>T</w:t>
      </w:r>
      <w:r w:rsidR="001D3316" w:rsidRPr="007179DF">
        <w:rPr>
          <w:rFonts w:cs="Arial"/>
          <w:lang w:val="en-GB" w:eastAsia="en-GB"/>
        </w:rPr>
        <w:t>he film follow</w:t>
      </w:r>
      <w:r w:rsidR="00C402C7">
        <w:rPr>
          <w:rFonts w:cs="Arial"/>
          <w:lang w:val="en-GB" w:eastAsia="en-GB"/>
        </w:rPr>
        <w:t>s</w:t>
      </w:r>
      <w:r w:rsidR="001D3316" w:rsidRPr="007179DF">
        <w:rPr>
          <w:rFonts w:cs="Arial"/>
          <w:lang w:val="en-GB" w:eastAsia="en-GB"/>
        </w:rPr>
        <w:t xml:space="preserve"> the theme of </w:t>
      </w:r>
      <w:r w:rsidR="001D3316" w:rsidRPr="007179DF">
        <w:rPr>
          <w:rFonts w:cs="Arial"/>
          <w:i/>
          <w:iCs/>
          <w:lang w:val="en-GB" w:eastAsia="en-GB"/>
        </w:rPr>
        <w:t>‘Mission: Find Your Friends’</w:t>
      </w:r>
      <w:r w:rsidR="001D3316" w:rsidRPr="007179DF">
        <w:rPr>
          <w:rFonts w:cs="Arial"/>
          <w:lang w:val="en-GB" w:eastAsia="en-GB"/>
        </w:rPr>
        <w:t xml:space="preserve"> and </w:t>
      </w:r>
      <w:r w:rsidR="00A352F3">
        <w:rPr>
          <w:rFonts w:cs="Arial"/>
          <w:lang w:val="en-GB" w:eastAsia="en-GB"/>
        </w:rPr>
        <w:t>incorporate</w:t>
      </w:r>
      <w:r w:rsidR="00C402C7">
        <w:rPr>
          <w:rFonts w:cs="Arial"/>
          <w:lang w:val="en-GB" w:eastAsia="en-GB"/>
        </w:rPr>
        <w:t>s</w:t>
      </w:r>
      <w:r w:rsidR="00A352F3">
        <w:rPr>
          <w:rFonts w:cs="Arial"/>
          <w:lang w:val="en-GB" w:eastAsia="en-GB"/>
        </w:rPr>
        <w:t xml:space="preserve"> </w:t>
      </w:r>
      <w:r w:rsidR="00CE598D" w:rsidRPr="007179DF">
        <w:rPr>
          <w:rFonts w:cs="Arial"/>
          <w:lang w:val="en-GB" w:eastAsia="en-GB"/>
        </w:rPr>
        <w:t xml:space="preserve">the Ghetto Trio’s </w:t>
      </w:r>
      <w:r w:rsidR="0035734E" w:rsidRPr="007179DF">
        <w:rPr>
          <w:rFonts w:cs="Arial"/>
          <w:lang w:val="en-GB" w:eastAsia="en-GB"/>
        </w:rPr>
        <w:t xml:space="preserve">eye-catching </w:t>
      </w:r>
      <w:r w:rsidR="00943ABD" w:rsidRPr="007179DF">
        <w:rPr>
          <w:lang w:val="en-GB"/>
        </w:rPr>
        <w:t>recreati</w:t>
      </w:r>
      <w:r w:rsidR="00627A77" w:rsidRPr="007179DF">
        <w:rPr>
          <w:lang w:val="en-GB"/>
        </w:rPr>
        <w:t xml:space="preserve">on of </w:t>
      </w:r>
      <w:r w:rsidR="00943ABD" w:rsidRPr="007179DF">
        <w:rPr>
          <w:lang w:val="en-GB"/>
        </w:rPr>
        <w:t>video</w:t>
      </w:r>
      <w:r w:rsidR="00E74980">
        <w:rPr>
          <w:lang w:val="en-GB"/>
        </w:rPr>
        <w:t xml:space="preserve"> </w:t>
      </w:r>
      <w:r w:rsidR="00943ABD" w:rsidRPr="007179DF">
        <w:rPr>
          <w:lang w:val="en-GB"/>
        </w:rPr>
        <w:t>game</w:t>
      </w:r>
      <w:r w:rsidR="00E74980">
        <w:rPr>
          <w:lang w:val="en-GB"/>
        </w:rPr>
        <w:t>-like</w:t>
      </w:r>
      <w:r w:rsidR="00943ABD" w:rsidRPr="007179DF">
        <w:rPr>
          <w:lang w:val="en-GB"/>
        </w:rPr>
        <w:t xml:space="preserve"> character</w:t>
      </w:r>
      <w:r w:rsidR="00627A77" w:rsidRPr="007179DF">
        <w:rPr>
          <w:lang w:val="en-GB"/>
        </w:rPr>
        <w:t xml:space="preserve"> movements</w:t>
      </w:r>
      <w:r w:rsidR="001F200B" w:rsidRPr="007179DF">
        <w:rPr>
          <w:rFonts w:cs="Arial"/>
          <w:lang w:val="en-GB" w:eastAsia="en-GB"/>
        </w:rPr>
        <w:t>.</w:t>
      </w:r>
      <w:r w:rsidR="00014874" w:rsidRPr="007179DF">
        <w:rPr>
          <w:rFonts w:cs="Arial"/>
          <w:lang w:val="en-GB" w:eastAsia="en-GB"/>
        </w:rPr>
        <w:t xml:space="preserve"> </w:t>
      </w:r>
      <w:r w:rsidR="00464828" w:rsidRPr="007179DF">
        <w:rPr>
          <w:rFonts w:cs="Arial"/>
          <w:lang w:val="en-GB" w:eastAsia="en-GB"/>
        </w:rPr>
        <w:t>T</w:t>
      </w:r>
      <w:r w:rsidR="009B53EF" w:rsidRPr="007179DF">
        <w:rPr>
          <w:lang w:val="en-GB"/>
        </w:rPr>
        <w:t>heir viral videos</w:t>
      </w:r>
      <w:r w:rsidR="00014874" w:rsidRPr="007179DF">
        <w:rPr>
          <w:lang w:val="en-GB"/>
        </w:rPr>
        <w:t xml:space="preserve"> </w:t>
      </w:r>
      <w:r w:rsidR="009B53EF" w:rsidRPr="007179DF">
        <w:rPr>
          <w:lang w:val="en-GB"/>
        </w:rPr>
        <w:t xml:space="preserve">have </w:t>
      </w:r>
      <w:r w:rsidR="00464828" w:rsidRPr="007179DF">
        <w:rPr>
          <w:lang w:val="en-GB"/>
        </w:rPr>
        <w:t xml:space="preserve">already </w:t>
      </w:r>
      <w:r w:rsidR="009B53EF" w:rsidRPr="007179DF">
        <w:rPr>
          <w:lang w:val="en-GB"/>
        </w:rPr>
        <w:t>amassed over</w:t>
      </w:r>
      <w:r w:rsidR="00464828" w:rsidRPr="007179DF">
        <w:rPr>
          <w:lang w:val="en-GB"/>
        </w:rPr>
        <w:t xml:space="preserve"> 33</w:t>
      </w:r>
      <w:r w:rsidR="00464828" w:rsidRPr="007179DF">
        <w:rPr>
          <w:b/>
          <w:bCs/>
          <w:color w:val="FF0000"/>
          <w:lang w:val="en-GB"/>
        </w:rPr>
        <w:t xml:space="preserve"> </w:t>
      </w:r>
      <w:r w:rsidR="00EC2B7C" w:rsidRPr="007179DF">
        <w:rPr>
          <w:lang w:val="en-GB"/>
        </w:rPr>
        <w:t xml:space="preserve">million </w:t>
      </w:r>
      <w:r w:rsidR="009B53EF" w:rsidRPr="007179DF">
        <w:rPr>
          <w:lang w:val="en-GB"/>
        </w:rPr>
        <w:t xml:space="preserve">views </w:t>
      </w:r>
      <w:r w:rsidR="00A22E60" w:rsidRPr="007179DF">
        <w:rPr>
          <w:lang w:val="en-GB"/>
        </w:rPr>
        <w:t xml:space="preserve">and </w:t>
      </w:r>
      <w:r w:rsidR="00EC2B7C" w:rsidRPr="007179DF">
        <w:rPr>
          <w:lang w:val="en-GB"/>
        </w:rPr>
        <w:t xml:space="preserve">have driven the </w:t>
      </w:r>
      <w:r w:rsidR="009B53EF" w:rsidRPr="007179DF">
        <w:rPr>
          <w:lang w:val="en-GB"/>
        </w:rPr>
        <w:t>now legendary ‘</w:t>
      </w:r>
      <w:r w:rsidR="00A22E60" w:rsidRPr="007179DF">
        <w:rPr>
          <w:lang w:val="en-GB"/>
        </w:rPr>
        <w:t>v</w:t>
      </w:r>
      <w:r w:rsidR="009B53EF" w:rsidRPr="007179DF">
        <w:rPr>
          <w:lang w:val="en-GB"/>
        </w:rPr>
        <w:t xml:space="preserve">ideo </w:t>
      </w:r>
      <w:r w:rsidR="00A22E60" w:rsidRPr="007179DF">
        <w:rPr>
          <w:lang w:val="en-GB"/>
        </w:rPr>
        <w:t>g</w:t>
      </w:r>
      <w:r w:rsidR="009B53EF" w:rsidRPr="007179DF">
        <w:rPr>
          <w:lang w:val="en-GB"/>
        </w:rPr>
        <w:t xml:space="preserve">ame in </w:t>
      </w:r>
      <w:r w:rsidR="00A22E60" w:rsidRPr="007179DF">
        <w:rPr>
          <w:lang w:val="en-GB"/>
        </w:rPr>
        <w:t>r</w:t>
      </w:r>
      <w:r w:rsidR="009B53EF" w:rsidRPr="007179DF">
        <w:rPr>
          <w:lang w:val="en-GB"/>
        </w:rPr>
        <w:t xml:space="preserve">eal </w:t>
      </w:r>
      <w:r w:rsidR="00A22E60" w:rsidRPr="007179DF">
        <w:rPr>
          <w:lang w:val="en-GB"/>
        </w:rPr>
        <w:t>l</w:t>
      </w:r>
      <w:r w:rsidR="009B53EF" w:rsidRPr="007179DF">
        <w:rPr>
          <w:lang w:val="en-GB"/>
        </w:rPr>
        <w:t>ife’ TikTok trend.</w:t>
      </w:r>
    </w:p>
    <w:p w14:paraId="61AEA6CF" w14:textId="77777777" w:rsidR="009B53EF" w:rsidRPr="007179DF" w:rsidRDefault="009B53EF" w:rsidP="00BD45BA">
      <w:pPr>
        <w:rPr>
          <w:rFonts w:cs="Arial"/>
          <w:lang w:val="en-GB" w:eastAsia="en-GB"/>
        </w:rPr>
      </w:pPr>
    </w:p>
    <w:p w14:paraId="2B195A6B" w14:textId="7BA9E61C" w:rsidR="007228A7" w:rsidRPr="007179DF" w:rsidRDefault="003513C2" w:rsidP="007228A7">
      <w:pPr>
        <w:rPr>
          <w:rFonts w:ascii="Calibri" w:eastAsiaTheme="minorHAnsi" w:hAnsi="Calibri"/>
          <w:lang w:val="en-GB"/>
        </w:rPr>
      </w:pPr>
      <w:r>
        <w:rPr>
          <w:rFonts w:cs="Arial"/>
          <w:lang w:val="en-GB" w:eastAsia="en-GB"/>
        </w:rPr>
        <w:t xml:space="preserve">In the </w:t>
      </w:r>
      <w:r w:rsidR="000354F7">
        <w:rPr>
          <w:rFonts w:cs="Arial"/>
          <w:lang w:val="en-GB" w:eastAsia="en-GB"/>
        </w:rPr>
        <w:t>video</w:t>
      </w:r>
      <w:r w:rsidR="007228A7" w:rsidRPr="007179DF">
        <w:rPr>
          <w:rFonts w:cs="Arial"/>
          <w:lang w:val="en-GB" w:eastAsia="en-GB"/>
        </w:rPr>
        <w:t xml:space="preserve"> </w:t>
      </w:r>
      <w:r w:rsidR="007228A7" w:rsidRPr="007179DF">
        <w:rPr>
          <w:lang w:val="en-GB"/>
        </w:rPr>
        <w:t xml:space="preserve">the main character </w:t>
      </w:r>
      <w:r>
        <w:rPr>
          <w:lang w:val="en-GB"/>
        </w:rPr>
        <w:t xml:space="preserve">is followed </w:t>
      </w:r>
      <w:r w:rsidR="004F5F1E" w:rsidRPr="007179DF">
        <w:rPr>
          <w:lang w:val="en-GB"/>
        </w:rPr>
        <w:t xml:space="preserve">in </w:t>
      </w:r>
      <w:r w:rsidR="00A536A5" w:rsidRPr="007179DF">
        <w:rPr>
          <w:lang w:val="en-GB"/>
        </w:rPr>
        <w:t xml:space="preserve">his </w:t>
      </w:r>
      <w:r w:rsidR="007228A7" w:rsidRPr="007179DF">
        <w:rPr>
          <w:lang w:val="en-GB"/>
        </w:rPr>
        <w:t xml:space="preserve">quest to complete the game mission </w:t>
      </w:r>
      <w:r w:rsidR="0034642F" w:rsidRPr="007179DF">
        <w:rPr>
          <w:lang w:val="en-GB"/>
        </w:rPr>
        <w:t xml:space="preserve">by </w:t>
      </w:r>
      <w:r w:rsidR="007228A7" w:rsidRPr="007179DF">
        <w:rPr>
          <w:lang w:val="en-GB"/>
        </w:rPr>
        <w:t>driv</w:t>
      </w:r>
      <w:r w:rsidR="0034642F" w:rsidRPr="007179DF">
        <w:rPr>
          <w:lang w:val="en-GB"/>
        </w:rPr>
        <w:t xml:space="preserve">ing </w:t>
      </w:r>
      <w:r w:rsidR="007228A7" w:rsidRPr="007179DF">
        <w:rPr>
          <w:lang w:val="en-GB"/>
        </w:rPr>
        <w:t xml:space="preserve">the </w:t>
      </w:r>
      <w:r w:rsidR="0034642F" w:rsidRPr="007179DF">
        <w:rPr>
          <w:lang w:val="en-GB"/>
        </w:rPr>
        <w:t xml:space="preserve">EV6 GT </w:t>
      </w:r>
      <w:r w:rsidR="007228A7" w:rsidRPr="007179DF">
        <w:rPr>
          <w:lang w:val="en-GB"/>
        </w:rPr>
        <w:t>and mak</w:t>
      </w:r>
      <w:r w:rsidR="0034642F" w:rsidRPr="007179DF">
        <w:rPr>
          <w:lang w:val="en-GB"/>
        </w:rPr>
        <w:t xml:space="preserve">ing </w:t>
      </w:r>
      <w:r w:rsidR="007228A7" w:rsidRPr="007179DF">
        <w:rPr>
          <w:lang w:val="en-GB"/>
        </w:rPr>
        <w:t xml:space="preserve">use of its </w:t>
      </w:r>
      <w:r w:rsidR="0034642F" w:rsidRPr="007179DF">
        <w:rPr>
          <w:lang w:val="en-GB"/>
        </w:rPr>
        <w:t xml:space="preserve">standout </w:t>
      </w:r>
      <w:r w:rsidR="007228A7" w:rsidRPr="007179DF">
        <w:rPr>
          <w:lang w:val="en-GB"/>
        </w:rPr>
        <w:t>features</w:t>
      </w:r>
      <w:r w:rsidR="0095303F" w:rsidRPr="007179DF">
        <w:rPr>
          <w:lang w:val="en-GB"/>
        </w:rPr>
        <w:t xml:space="preserve"> – including </w:t>
      </w:r>
      <w:r w:rsidR="004F3388" w:rsidRPr="007179DF">
        <w:rPr>
          <w:rFonts w:cs="Arial"/>
          <w:lang w:val="en-GB" w:eastAsia="en-GB"/>
        </w:rPr>
        <w:t>the Remote Smart Parking Assist function and the ability to power external devices.</w:t>
      </w:r>
      <w:r w:rsidR="0095303F" w:rsidRPr="007179DF">
        <w:rPr>
          <w:rFonts w:cs="Arial"/>
          <w:lang w:val="en-GB" w:eastAsia="en-GB"/>
        </w:rPr>
        <w:t xml:space="preserve"> </w:t>
      </w:r>
      <w:r w:rsidR="000B5D6B" w:rsidRPr="007179DF">
        <w:rPr>
          <w:rFonts w:cs="Arial"/>
          <w:lang w:val="en-GB" w:eastAsia="en-GB"/>
        </w:rPr>
        <w:t>W</w:t>
      </w:r>
      <w:r w:rsidR="000B5D6B" w:rsidRPr="007179DF">
        <w:rPr>
          <w:lang w:val="en-GB"/>
        </w:rPr>
        <w:t>ith visuals that make the viewer question whether this is a video game or real life, t</w:t>
      </w:r>
      <w:r w:rsidR="0095303F" w:rsidRPr="007179DF">
        <w:rPr>
          <w:rFonts w:cs="Arial"/>
          <w:lang w:val="en-GB" w:eastAsia="en-GB"/>
        </w:rPr>
        <w:t xml:space="preserve">he </w:t>
      </w:r>
      <w:r w:rsidR="009F79A2">
        <w:rPr>
          <w:rFonts w:cs="Arial"/>
          <w:lang w:val="en-GB" w:eastAsia="en-GB"/>
        </w:rPr>
        <w:t xml:space="preserve">content </w:t>
      </w:r>
      <w:r w:rsidR="003F2351" w:rsidRPr="007179DF">
        <w:rPr>
          <w:lang w:val="en-GB"/>
        </w:rPr>
        <w:t>build</w:t>
      </w:r>
      <w:r w:rsidR="009F79A2">
        <w:rPr>
          <w:lang w:val="en-GB"/>
        </w:rPr>
        <w:t>s</w:t>
      </w:r>
      <w:r w:rsidR="003F2351" w:rsidRPr="007179DF">
        <w:rPr>
          <w:lang w:val="en-GB"/>
        </w:rPr>
        <w:t xml:space="preserve"> </w:t>
      </w:r>
      <w:r w:rsidR="009C614A" w:rsidRPr="007179DF">
        <w:rPr>
          <w:lang w:val="en-GB"/>
        </w:rPr>
        <w:t xml:space="preserve">into </w:t>
      </w:r>
      <w:r w:rsidR="003F2351" w:rsidRPr="007179DF">
        <w:rPr>
          <w:lang w:val="en-GB"/>
        </w:rPr>
        <w:t>an absorbing story</w:t>
      </w:r>
      <w:r w:rsidR="0033216E">
        <w:rPr>
          <w:lang w:val="en-GB"/>
        </w:rPr>
        <w:t xml:space="preserve">, </w:t>
      </w:r>
      <w:r w:rsidR="000B5D6B" w:rsidRPr="007179DF">
        <w:rPr>
          <w:lang w:val="en-GB"/>
        </w:rPr>
        <w:t>conclud</w:t>
      </w:r>
      <w:r w:rsidR="0033216E">
        <w:rPr>
          <w:lang w:val="en-GB"/>
        </w:rPr>
        <w:t xml:space="preserve">ing </w:t>
      </w:r>
      <w:r w:rsidR="003F2351" w:rsidRPr="007179DF">
        <w:rPr>
          <w:lang w:val="en-GB"/>
        </w:rPr>
        <w:t xml:space="preserve">with </w:t>
      </w:r>
      <w:r w:rsidR="007228A7" w:rsidRPr="007179DF">
        <w:rPr>
          <w:lang w:val="en-GB"/>
        </w:rPr>
        <w:t xml:space="preserve">one of the Ghetto </w:t>
      </w:r>
      <w:r w:rsidR="00342E12">
        <w:rPr>
          <w:lang w:val="en-GB"/>
        </w:rPr>
        <w:t xml:space="preserve">Trio’s </w:t>
      </w:r>
      <w:r w:rsidR="007228A7" w:rsidRPr="007179DF">
        <w:rPr>
          <w:lang w:val="en-GB"/>
        </w:rPr>
        <w:t>unmistakable choreographed dances</w:t>
      </w:r>
      <w:r w:rsidR="006C275B" w:rsidRPr="007179DF">
        <w:rPr>
          <w:lang w:val="en-GB"/>
        </w:rPr>
        <w:t>.</w:t>
      </w:r>
    </w:p>
    <w:p w14:paraId="0AF896B9" w14:textId="77777777" w:rsidR="00233D24" w:rsidRPr="007179DF" w:rsidRDefault="00233D24" w:rsidP="00BD45BA">
      <w:pPr>
        <w:rPr>
          <w:rFonts w:cs="Arial"/>
          <w:lang w:val="en-GB" w:eastAsia="en-GB"/>
        </w:rPr>
      </w:pPr>
    </w:p>
    <w:p w14:paraId="659594E7" w14:textId="30D9C637" w:rsidR="00B96908" w:rsidRPr="007179DF" w:rsidRDefault="008B3687" w:rsidP="008C69B1">
      <w:pPr>
        <w:rPr>
          <w:lang w:val="en-GB"/>
        </w:rPr>
      </w:pPr>
      <w:r w:rsidRPr="007179DF">
        <w:rPr>
          <w:rFonts w:cs="Arial"/>
          <w:lang w:val="en-GB" w:eastAsia="en-GB"/>
        </w:rPr>
        <w:t>“</w:t>
      </w:r>
      <w:r w:rsidR="005821B5">
        <w:rPr>
          <w:rFonts w:cs="Arial"/>
          <w:lang w:val="en-GB" w:eastAsia="en-GB"/>
        </w:rPr>
        <w:t>T</w:t>
      </w:r>
      <w:r w:rsidR="009D0062" w:rsidRPr="007179DF">
        <w:rPr>
          <w:rFonts w:cs="Arial"/>
          <w:lang w:val="en-GB" w:eastAsia="en-GB"/>
        </w:rPr>
        <w:t>h</w:t>
      </w:r>
      <w:r w:rsidR="004129EF" w:rsidRPr="007179DF">
        <w:rPr>
          <w:rFonts w:cs="Arial"/>
          <w:lang w:val="en-GB" w:eastAsia="en-GB"/>
        </w:rPr>
        <w:t xml:space="preserve">is new campaign is helping Kia </w:t>
      </w:r>
      <w:r w:rsidR="00DD38F7">
        <w:rPr>
          <w:rFonts w:cs="Arial"/>
          <w:lang w:val="en-GB" w:eastAsia="en-GB"/>
        </w:rPr>
        <w:t xml:space="preserve">and the EV6 GT </w:t>
      </w:r>
      <w:r w:rsidR="003B1F9A" w:rsidRPr="007179DF">
        <w:rPr>
          <w:rFonts w:cs="Arial"/>
          <w:lang w:val="en-GB" w:eastAsia="en-GB"/>
        </w:rPr>
        <w:t xml:space="preserve">connect </w:t>
      </w:r>
      <w:r w:rsidR="00F36901" w:rsidRPr="007179DF">
        <w:rPr>
          <w:rFonts w:cs="Arial"/>
          <w:lang w:val="en-GB" w:eastAsia="en-GB"/>
        </w:rPr>
        <w:t xml:space="preserve">with a </w:t>
      </w:r>
      <w:r w:rsidR="004477B7">
        <w:rPr>
          <w:rFonts w:cs="Arial"/>
          <w:lang w:val="en-GB" w:eastAsia="en-GB"/>
        </w:rPr>
        <w:t xml:space="preserve">whole </w:t>
      </w:r>
      <w:r w:rsidR="00F36901" w:rsidRPr="007179DF">
        <w:rPr>
          <w:rFonts w:cs="Arial"/>
          <w:lang w:val="en-GB" w:eastAsia="en-GB"/>
        </w:rPr>
        <w:t>new generation of consumers</w:t>
      </w:r>
      <w:r w:rsidR="000C5166" w:rsidRPr="007179DF">
        <w:rPr>
          <w:rFonts w:cs="Arial"/>
          <w:lang w:val="en-GB" w:eastAsia="en-GB"/>
        </w:rPr>
        <w:t>,” comments</w:t>
      </w:r>
      <w:r w:rsidR="005D05F2">
        <w:rPr>
          <w:rFonts w:cs="Arial"/>
          <w:lang w:val="en-GB" w:eastAsia="en-GB"/>
        </w:rPr>
        <w:t xml:space="preserve"> </w:t>
      </w:r>
      <w:r w:rsidR="005D05F2" w:rsidRPr="005D05F2">
        <w:rPr>
          <w:rFonts w:cs="Arial"/>
          <w:lang w:val="en-GB" w:eastAsia="en-GB"/>
        </w:rPr>
        <w:t xml:space="preserve">David Hilbert, Marketing Director </w:t>
      </w:r>
      <w:r w:rsidR="000C5166" w:rsidRPr="007179DF">
        <w:rPr>
          <w:rFonts w:cs="Arial"/>
          <w:lang w:val="en-GB" w:eastAsia="en-GB"/>
        </w:rPr>
        <w:t>a</w:t>
      </w:r>
      <w:r w:rsidR="004477B7">
        <w:rPr>
          <w:rFonts w:cs="Arial"/>
          <w:lang w:val="en-GB" w:eastAsia="en-GB"/>
        </w:rPr>
        <w:t>t</w:t>
      </w:r>
      <w:r w:rsidR="000C5166" w:rsidRPr="007179DF">
        <w:rPr>
          <w:rFonts w:cs="Arial"/>
          <w:lang w:val="en-GB" w:eastAsia="en-GB"/>
        </w:rPr>
        <w:t xml:space="preserve"> Kia Europe. </w:t>
      </w:r>
      <w:r w:rsidR="003B1F9A" w:rsidRPr="007179DF">
        <w:rPr>
          <w:rFonts w:cs="Arial"/>
          <w:lang w:val="en-GB" w:eastAsia="en-GB"/>
        </w:rPr>
        <w:t>“</w:t>
      </w:r>
      <w:r w:rsidR="00EB2B6B" w:rsidRPr="007179DF">
        <w:rPr>
          <w:rFonts w:cs="Arial"/>
          <w:lang w:val="en-GB" w:eastAsia="en-GB"/>
        </w:rPr>
        <w:t xml:space="preserve">It was important </w:t>
      </w:r>
      <w:r w:rsidR="00B05EB3">
        <w:rPr>
          <w:rFonts w:cs="Arial"/>
          <w:lang w:val="en-GB" w:eastAsia="en-GB"/>
        </w:rPr>
        <w:t xml:space="preserve">to understand and </w:t>
      </w:r>
      <w:r w:rsidR="00EB2B6B" w:rsidRPr="007179DF">
        <w:rPr>
          <w:rFonts w:cs="Arial"/>
          <w:lang w:val="en-GB" w:eastAsia="en-GB"/>
        </w:rPr>
        <w:t xml:space="preserve">respect the </w:t>
      </w:r>
      <w:r w:rsidR="003459F1">
        <w:rPr>
          <w:rFonts w:cs="Arial"/>
          <w:lang w:val="en-GB" w:eastAsia="en-GB"/>
        </w:rPr>
        <w:t xml:space="preserve">cultural </w:t>
      </w:r>
      <w:r w:rsidR="00EB2B6B" w:rsidRPr="007179DF">
        <w:rPr>
          <w:rFonts w:cs="Arial"/>
          <w:lang w:val="en-GB" w:eastAsia="en-GB"/>
        </w:rPr>
        <w:t xml:space="preserve">preferences of our </w:t>
      </w:r>
      <w:r w:rsidR="00B05EB3">
        <w:rPr>
          <w:rFonts w:cs="Arial"/>
          <w:lang w:val="en-GB" w:eastAsia="en-GB"/>
        </w:rPr>
        <w:t xml:space="preserve">target </w:t>
      </w:r>
      <w:r w:rsidR="00EB2B6B" w:rsidRPr="007179DF">
        <w:rPr>
          <w:rFonts w:cs="Arial"/>
          <w:lang w:val="en-GB" w:eastAsia="en-GB"/>
        </w:rPr>
        <w:t>audience</w:t>
      </w:r>
      <w:r w:rsidR="00D16B25">
        <w:rPr>
          <w:rFonts w:cs="Arial"/>
          <w:lang w:val="en-GB" w:eastAsia="en-GB"/>
        </w:rPr>
        <w:t>, and t</w:t>
      </w:r>
      <w:r w:rsidR="00B520E6" w:rsidRPr="007179DF">
        <w:rPr>
          <w:rFonts w:cs="Arial"/>
          <w:lang w:val="en-GB" w:eastAsia="en-GB"/>
        </w:rPr>
        <w:t xml:space="preserve">hat is why we </w:t>
      </w:r>
      <w:r w:rsidR="00DF3BC0">
        <w:rPr>
          <w:rFonts w:cs="Arial"/>
          <w:lang w:val="en-GB" w:eastAsia="en-GB"/>
        </w:rPr>
        <w:t>avoided a brand-heavy approach</w:t>
      </w:r>
      <w:r w:rsidR="00D16B25">
        <w:rPr>
          <w:rFonts w:cs="Arial"/>
          <w:lang w:val="en-GB" w:eastAsia="en-GB"/>
        </w:rPr>
        <w:t xml:space="preserve">. </w:t>
      </w:r>
      <w:r w:rsidR="00807C7E">
        <w:rPr>
          <w:rFonts w:cs="Arial"/>
          <w:lang w:val="en-GB" w:eastAsia="en-GB"/>
        </w:rPr>
        <w:t>Instead,</w:t>
      </w:r>
      <w:r w:rsidR="007E3ACC">
        <w:rPr>
          <w:rFonts w:cs="Arial"/>
          <w:lang w:val="en-GB" w:eastAsia="en-GB"/>
        </w:rPr>
        <w:t xml:space="preserve"> </w:t>
      </w:r>
      <w:r w:rsidR="004678E2">
        <w:rPr>
          <w:rFonts w:cs="Arial"/>
          <w:lang w:val="en-GB" w:eastAsia="en-GB"/>
        </w:rPr>
        <w:t xml:space="preserve">we are exploring </w:t>
      </w:r>
      <w:r w:rsidR="007179DF">
        <w:rPr>
          <w:rFonts w:cs="Arial"/>
          <w:lang w:val="en-GB" w:eastAsia="en-GB"/>
        </w:rPr>
        <w:t xml:space="preserve">a </w:t>
      </w:r>
      <w:r w:rsidR="004678E2">
        <w:rPr>
          <w:rFonts w:cs="Arial"/>
          <w:lang w:val="en-GB" w:eastAsia="en-GB"/>
        </w:rPr>
        <w:t xml:space="preserve">new </w:t>
      </w:r>
      <w:r w:rsidR="00807C7E">
        <w:rPr>
          <w:rFonts w:cs="Arial"/>
          <w:lang w:val="en-GB" w:eastAsia="en-GB"/>
        </w:rPr>
        <w:t xml:space="preserve">creative </w:t>
      </w:r>
      <w:r w:rsidR="009501DC">
        <w:rPr>
          <w:rFonts w:cs="Arial"/>
          <w:lang w:val="en-GB" w:eastAsia="en-GB"/>
        </w:rPr>
        <w:t>style</w:t>
      </w:r>
      <w:r w:rsidR="004678E2">
        <w:rPr>
          <w:rFonts w:cs="Arial"/>
          <w:lang w:val="en-GB" w:eastAsia="en-GB"/>
        </w:rPr>
        <w:t xml:space="preserve"> </w:t>
      </w:r>
      <w:r w:rsidR="00B520E6" w:rsidRPr="007179DF">
        <w:rPr>
          <w:rFonts w:cs="Arial"/>
          <w:lang w:val="en-GB" w:eastAsia="en-GB"/>
        </w:rPr>
        <w:t xml:space="preserve">that </w:t>
      </w:r>
      <w:r w:rsidR="00E81237">
        <w:rPr>
          <w:rFonts w:cs="Arial"/>
          <w:lang w:val="en-GB" w:eastAsia="en-GB"/>
        </w:rPr>
        <w:t>we kn</w:t>
      </w:r>
      <w:r w:rsidR="00364921">
        <w:rPr>
          <w:rFonts w:cs="Arial"/>
          <w:lang w:val="en-GB" w:eastAsia="en-GB"/>
        </w:rPr>
        <w:t>o</w:t>
      </w:r>
      <w:r w:rsidR="00E81237">
        <w:rPr>
          <w:rFonts w:cs="Arial"/>
          <w:lang w:val="en-GB" w:eastAsia="en-GB"/>
        </w:rPr>
        <w:t xml:space="preserve">w </w:t>
      </w:r>
      <w:r w:rsidR="004C7A86">
        <w:rPr>
          <w:rFonts w:cs="Arial"/>
          <w:lang w:val="en-GB" w:eastAsia="en-GB"/>
        </w:rPr>
        <w:t xml:space="preserve">will </w:t>
      </w:r>
      <w:r w:rsidR="00E81237">
        <w:rPr>
          <w:rFonts w:cs="Arial"/>
          <w:lang w:val="en-GB" w:eastAsia="en-GB"/>
        </w:rPr>
        <w:t xml:space="preserve">really </w:t>
      </w:r>
      <w:r w:rsidR="006E4199">
        <w:rPr>
          <w:rFonts w:cs="Arial"/>
          <w:lang w:val="en-GB" w:eastAsia="en-GB"/>
        </w:rPr>
        <w:t>resonate</w:t>
      </w:r>
      <w:r w:rsidR="008678A9">
        <w:rPr>
          <w:rFonts w:cs="Arial"/>
          <w:lang w:val="en-GB" w:eastAsia="en-GB"/>
        </w:rPr>
        <w:t xml:space="preserve"> and </w:t>
      </w:r>
      <w:r w:rsidR="0024709E">
        <w:rPr>
          <w:rFonts w:cs="Arial"/>
          <w:lang w:val="en-GB" w:eastAsia="en-GB"/>
        </w:rPr>
        <w:t>have huge potential reach</w:t>
      </w:r>
      <w:r w:rsidR="006E4199">
        <w:rPr>
          <w:rFonts w:cs="Arial"/>
          <w:lang w:val="en-GB" w:eastAsia="en-GB"/>
        </w:rPr>
        <w:t xml:space="preserve">. </w:t>
      </w:r>
      <w:r w:rsidR="007C0673">
        <w:rPr>
          <w:rFonts w:cs="Arial"/>
          <w:lang w:val="en-GB" w:eastAsia="en-GB"/>
        </w:rPr>
        <w:t>Crucially, t</w:t>
      </w:r>
      <w:r w:rsidR="003B1F9A" w:rsidRPr="007179DF">
        <w:rPr>
          <w:rFonts w:cs="Arial"/>
          <w:lang w:val="en-GB" w:eastAsia="en-GB"/>
        </w:rPr>
        <w:t xml:space="preserve">he </w:t>
      </w:r>
      <w:r w:rsidR="00B96908" w:rsidRPr="007179DF">
        <w:rPr>
          <w:lang w:val="en-GB"/>
        </w:rPr>
        <w:t xml:space="preserve">EV6 GT </w:t>
      </w:r>
      <w:r w:rsidR="006E4199">
        <w:rPr>
          <w:lang w:val="en-GB"/>
        </w:rPr>
        <w:t xml:space="preserve">has been </w:t>
      </w:r>
      <w:r w:rsidR="003B1F9A" w:rsidRPr="007179DF">
        <w:rPr>
          <w:lang w:val="en-GB"/>
        </w:rPr>
        <w:t xml:space="preserve">integrated into the </w:t>
      </w:r>
      <w:r w:rsidR="00BC550E" w:rsidRPr="007179DF">
        <w:rPr>
          <w:lang w:val="en-GB"/>
        </w:rPr>
        <w:t xml:space="preserve">content in </w:t>
      </w:r>
      <w:r w:rsidR="00B96908" w:rsidRPr="007179DF">
        <w:rPr>
          <w:lang w:val="en-GB"/>
        </w:rPr>
        <w:t>a</w:t>
      </w:r>
      <w:r w:rsidR="00BC550E" w:rsidRPr="007179DF">
        <w:rPr>
          <w:lang w:val="en-GB"/>
        </w:rPr>
        <w:t>n</w:t>
      </w:r>
      <w:r w:rsidR="00B96908" w:rsidRPr="007179DF">
        <w:rPr>
          <w:lang w:val="en-GB"/>
        </w:rPr>
        <w:t xml:space="preserve"> authentic</w:t>
      </w:r>
      <w:r w:rsidR="00551CD5" w:rsidRPr="007179DF">
        <w:rPr>
          <w:lang w:val="en-GB"/>
        </w:rPr>
        <w:t xml:space="preserve"> and </w:t>
      </w:r>
      <w:r w:rsidR="00BC550E" w:rsidRPr="007179DF">
        <w:rPr>
          <w:lang w:val="en-GB"/>
        </w:rPr>
        <w:t>entertaining</w:t>
      </w:r>
      <w:r w:rsidR="00B96908" w:rsidRPr="007179DF">
        <w:rPr>
          <w:lang w:val="en-GB"/>
        </w:rPr>
        <w:t xml:space="preserve"> way</w:t>
      </w:r>
      <w:r w:rsidR="00BC550E" w:rsidRPr="007179DF">
        <w:rPr>
          <w:lang w:val="en-GB"/>
        </w:rPr>
        <w:t xml:space="preserve">; it becomes another </w:t>
      </w:r>
      <w:r w:rsidR="007B7BC0">
        <w:rPr>
          <w:lang w:val="en-GB"/>
        </w:rPr>
        <w:t xml:space="preserve">important </w:t>
      </w:r>
      <w:r w:rsidR="00BC550E" w:rsidRPr="007179DF">
        <w:rPr>
          <w:lang w:val="en-GB"/>
        </w:rPr>
        <w:t xml:space="preserve">character </w:t>
      </w:r>
      <w:r w:rsidR="00551CD5" w:rsidRPr="007179DF">
        <w:rPr>
          <w:lang w:val="en-GB"/>
        </w:rPr>
        <w:t xml:space="preserve">pursuing </w:t>
      </w:r>
      <w:r w:rsidR="00BC550E" w:rsidRPr="007179DF">
        <w:rPr>
          <w:lang w:val="en-GB"/>
        </w:rPr>
        <w:t xml:space="preserve">the </w:t>
      </w:r>
      <w:r w:rsidR="00551CD5" w:rsidRPr="007179DF">
        <w:rPr>
          <w:lang w:val="en-GB"/>
        </w:rPr>
        <w:t>‘mission’</w:t>
      </w:r>
      <w:r w:rsidR="007B7BC0">
        <w:rPr>
          <w:lang w:val="en-GB"/>
        </w:rPr>
        <w:t>, anchored into the narrative</w:t>
      </w:r>
      <w:r w:rsidR="00B96908" w:rsidRPr="007179DF">
        <w:rPr>
          <w:lang w:val="en-GB"/>
        </w:rPr>
        <w:t>.</w:t>
      </w:r>
      <w:r w:rsidR="006E4199">
        <w:rPr>
          <w:lang w:val="en-GB"/>
        </w:rPr>
        <w:t>”</w:t>
      </w:r>
    </w:p>
    <w:p w14:paraId="63CCE814" w14:textId="77777777" w:rsidR="003956C2" w:rsidRPr="007179DF" w:rsidRDefault="003956C2" w:rsidP="00BD45BA">
      <w:pPr>
        <w:rPr>
          <w:rFonts w:cs="Arial"/>
          <w:lang w:val="en-GB" w:eastAsia="en-GB"/>
        </w:rPr>
      </w:pPr>
    </w:p>
    <w:p w14:paraId="05CE1380" w14:textId="2624A090" w:rsidR="003956C2" w:rsidRPr="007179DF" w:rsidRDefault="00DF12BB" w:rsidP="00BD45BA">
      <w:pPr>
        <w:rPr>
          <w:rFonts w:cs="Arial"/>
          <w:b/>
          <w:bCs/>
          <w:lang w:val="en-GB" w:eastAsia="en-GB"/>
        </w:rPr>
      </w:pPr>
      <w:r w:rsidRPr="007179DF">
        <w:rPr>
          <w:rFonts w:cs="Arial"/>
          <w:b/>
          <w:bCs/>
          <w:lang w:val="en-GB" w:eastAsia="en-GB"/>
        </w:rPr>
        <w:lastRenderedPageBreak/>
        <w:t>Kia’s new flagship model</w:t>
      </w:r>
    </w:p>
    <w:p w14:paraId="44A8F623" w14:textId="77777777" w:rsidR="00ED2489" w:rsidRDefault="009216B1" w:rsidP="009E3634">
      <w:pPr>
        <w:rPr>
          <w:rFonts w:cs="Arial"/>
          <w:color w:val="212121"/>
          <w:lang w:val="en-GB" w:eastAsia="en-GB"/>
        </w:rPr>
      </w:pPr>
      <w:r w:rsidRPr="007179DF">
        <w:rPr>
          <w:rFonts w:cs="Arial"/>
          <w:color w:val="212121"/>
          <w:lang w:val="en-GB" w:eastAsia="en-GB"/>
        </w:rPr>
        <w:t>The all-electric, zero-emissions EV6 GT</w:t>
      </w:r>
      <w:r w:rsidR="00C74343" w:rsidRPr="007179DF">
        <w:rPr>
          <w:rFonts w:cs="Arial"/>
          <w:color w:val="212121"/>
          <w:lang w:val="en-GB" w:eastAsia="en-GB"/>
        </w:rPr>
        <w:t xml:space="preserve"> </w:t>
      </w:r>
      <w:r w:rsidR="00DF12BB" w:rsidRPr="007179DF">
        <w:rPr>
          <w:rFonts w:cs="Arial"/>
          <w:color w:val="212121"/>
          <w:lang w:val="en-GB" w:eastAsia="en-GB"/>
        </w:rPr>
        <w:t xml:space="preserve">is the most powerful production car that Kia has ever made, capable of sprinting </w:t>
      </w:r>
      <w:r w:rsidRPr="007179DF">
        <w:rPr>
          <w:rFonts w:cs="Arial"/>
          <w:color w:val="212121"/>
          <w:lang w:val="en-GB" w:eastAsia="en-GB"/>
        </w:rPr>
        <w:t>from 0-to-100km/h in 3.5 seconds</w:t>
      </w:r>
      <w:r w:rsidR="00C74343" w:rsidRPr="007179DF">
        <w:rPr>
          <w:rFonts w:cs="Arial"/>
          <w:color w:val="212121"/>
          <w:lang w:val="en-GB" w:eastAsia="en-GB"/>
        </w:rPr>
        <w:t xml:space="preserve"> </w:t>
      </w:r>
      <w:r w:rsidR="00DF12BB" w:rsidRPr="007179DF">
        <w:rPr>
          <w:rFonts w:cs="Arial"/>
          <w:color w:val="212121"/>
          <w:lang w:val="en-GB" w:eastAsia="en-GB"/>
        </w:rPr>
        <w:t xml:space="preserve">thanks to its </w:t>
      </w:r>
      <w:r w:rsidRPr="007179DF">
        <w:rPr>
          <w:rFonts w:cs="Arial"/>
          <w:color w:val="212121"/>
          <w:lang w:val="en-GB" w:eastAsia="en-GB"/>
        </w:rPr>
        <w:t>dual-motor electric powertrain producing 585PS (430kW) and 740Nm (546lb ft) torque.</w:t>
      </w:r>
      <w:r w:rsidR="00DA1CB8" w:rsidRPr="007179DF">
        <w:rPr>
          <w:rFonts w:cs="Arial"/>
          <w:color w:val="212121"/>
          <w:lang w:val="en-GB" w:eastAsia="en-GB"/>
        </w:rPr>
        <w:t xml:space="preserve"> </w:t>
      </w:r>
      <w:r w:rsidR="009E3634" w:rsidRPr="007179DF">
        <w:rPr>
          <w:rFonts w:cs="Arial"/>
          <w:color w:val="212121"/>
          <w:lang w:val="en-GB" w:eastAsia="en-GB"/>
        </w:rPr>
        <w:t xml:space="preserve">The </w:t>
      </w:r>
      <w:r w:rsidR="00DA1CB8" w:rsidRPr="007179DF">
        <w:rPr>
          <w:rFonts w:cs="Arial"/>
          <w:color w:val="212121"/>
          <w:lang w:val="en-GB" w:eastAsia="en-GB"/>
        </w:rPr>
        <w:t xml:space="preserve">brand’s new flagship vehicle </w:t>
      </w:r>
      <w:r w:rsidR="009E3634" w:rsidRPr="007179DF">
        <w:rPr>
          <w:rFonts w:cs="Arial"/>
          <w:color w:val="212121"/>
          <w:lang w:val="en-GB" w:eastAsia="en-GB"/>
        </w:rPr>
        <w:t xml:space="preserve">is based on Kia's Electric Global Modular Platform (E-GMP), engineered to accommodate the car’s considerable electric power. </w:t>
      </w:r>
    </w:p>
    <w:p w14:paraId="5072186C" w14:textId="77777777" w:rsidR="00ED2489" w:rsidRDefault="00ED2489" w:rsidP="009E3634">
      <w:pPr>
        <w:rPr>
          <w:rFonts w:cs="Arial"/>
          <w:color w:val="212121"/>
          <w:lang w:val="en-GB" w:eastAsia="en-GB"/>
        </w:rPr>
      </w:pPr>
    </w:p>
    <w:p w14:paraId="7D4B2854" w14:textId="20F775E2" w:rsidR="009E3634" w:rsidRPr="007179DF" w:rsidRDefault="009E3634" w:rsidP="009E3634">
      <w:pPr>
        <w:rPr>
          <w:rFonts w:cs="Arial"/>
          <w:color w:val="212121"/>
          <w:lang w:val="en-GB" w:eastAsia="en-GB"/>
        </w:rPr>
      </w:pPr>
      <w:r w:rsidRPr="007179DF">
        <w:rPr>
          <w:rFonts w:cs="Arial"/>
          <w:color w:val="212121"/>
          <w:lang w:val="en-GB" w:eastAsia="en-GB"/>
        </w:rPr>
        <w:t>With a powerful motor on each axle, and the long-range 77.4kWh battery placed beneath the flat cabin floor, the EV6 GT offers generous interior space inside a sleek, coupe-inspired crossover design. With a driving range of 424km (WLTP combined), it also boasts 800V charging technology, enabling it to recharge from 10-to-80 per cent in just 18 minutes from an ultra-rapid charger.</w:t>
      </w:r>
    </w:p>
    <w:p w14:paraId="343C02FB" w14:textId="77777777" w:rsidR="009E3634" w:rsidRPr="007179DF" w:rsidRDefault="009E3634" w:rsidP="00BD45BA">
      <w:pPr>
        <w:rPr>
          <w:rFonts w:cs="Arial"/>
          <w:lang w:val="en-GB" w:eastAsia="en-GB"/>
        </w:rPr>
      </w:pPr>
    </w:p>
    <w:p w14:paraId="293DBC6A" w14:textId="7002F13E" w:rsidR="007D4F2C" w:rsidRPr="007179DF" w:rsidRDefault="004736C4" w:rsidP="00BD45BA">
      <w:pPr>
        <w:rPr>
          <w:rFonts w:cs="Arial"/>
          <w:lang w:val="en-GB" w:eastAsia="en-GB"/>
        </w:rPr>
      </w:pPr>
      <w:r>
        <w:rPr>
          <w:rFonts w:cs="Arial"/>
          <w:lang w:val="en-GB" w:eastAsia="en-GB"/>
        </w:rPr>
        <w:t xml:space="preserve">As part of </w:t>
      </w:r>
      <w:r w:rsidR="00F129A4">
        <w:rPr>
          <w:rFonts w:cs="Arial"/>
          <w:lang w:val="en-GB" w:eastAsia="en-GB"/>
        </w:rPr>
        <w:t xml:space="preserve">its </w:t>
      </w:r>
      <w:r w:rsidR="00BD45BA" w:rsidRPr="007179DF">
        <w:rPr>
          <w:rFonts w:cs="Arial"/>
          <w:lang w:val="en-GB" w:eastAsia="en-GB"/>
        </w:rPr>
        <w:t>‘Plan S’ strategy</w:t>
      </w:r>
      <w:r w:rsidR="00F129A4">
        <w:rPr>
          <w:rFonts w:cs="Arial"/>
          <w:lang w:val="en-GB" w:eastAsia="en-GB"/>
        </w:rPr>
        <w:t xml:space="preserve">, Kia will launch </w:t>
      </w:r>
      <w:r w:rsidR="00EF5B5C" w:rsidRPr="007179DF">
        <w:rPr>
          <w:rFonts w:cs="Arial"/>
          <w:lang w:val="en-GB" w:eastAsia="en-GB"/>
        </w:rPr>
        <w:t xml:space="preserve">a </w:t>
      </w:r>
      <w:r w:rsidR="00BD45BA" w:rsidRPr="007179DF">
        <w:rPr>
          <w:rFonts w:cs="Arial"/>
          <w:lang w:val="en-GB" w:eastAsia="en-GB"/>
        </w:rPr>
        <w:t>line-up of 14 fully</w:t>
      </w:r>
      <w:r w:rsidR="00E4408F" w:rsidRPr="007179DF">
        <w:rPr>
          <w:rFonts w:cs="Arial"/>
          <w:lang w:val="en-GB" w:eastAsia="en-GB"/>
        </w:rPr>
        <w:t xml:space="preserve"> </w:t>
      </w:r>
      <w:r w:rsidR="00BD45BA" w:rsidRPr="007179DF">
        <w:rPr>
          <w:rFonts w:cs="Arial"/>
          <w:lang w:val="en-GB" w:eastAsia="en-GB"/>
        </w:rPr>
        <w:t>electric models by 2027</w:t>
      </w:r>
      <w:r w:rsidR="00364511" w:rsidRPr="007179DF">
        <w:rPr>
          <w:rFonts w:cs="Arial"/>
          <w:lang w:val="en-GB" w:eastAsia="en-GB"/>
        </w:rPr>
        <w:t xml:space="preserve">. The next model to launch will be Kia’s highly anticipated EV9, which will </w:t>
      </w:r>
      <w:r w:rsidR="00EE33EF">
        <w:rPr>
          <w:rFonts w:cs="Arial"/>
          <w:lang w:val="en-GB" w:eastAsia="en-GB"/>
        </w:rPr>
        <w:t xml:space="preserve">make its production-ready debut </w:t>
      </w:r>
      <w:r w:rsidR="00364511" w:rsidRPr="007179DF">
        <w:rPr>
          <w:rFonts w:cs="Arial"/>
          <w:lang w:val="en-GB" w:eastAsia="en-GB"/>
        </w:rPr>
        <w:t>in 2023</w:t>
      </w:r>
      <w:r w:rsidR="00BD45BA" w:rsidRPr="007179DF">
        <w:rPr>
          <w:rFonts w:cs="Arial"/>
          <w:lang w:val="en-GB" w:eastAsia="en-GB"/>
        </w:rPr>
        <w:t>.</w:t>
      </w:r>
      <w:r w:rsidR="00C4431C" w:rsidRPr="007179DF">
        <w:rPr>
          <w:rFonts w:cs="Arial"/>
          <w:lang w:val="en-GB" w:eastAsia="en-GB"/>
        </w:rPr>
        <w:t xml:space="preserve"> </w:t>
      </w:r>
      <w:r w:rsidR="001D7CB6">
        <w:rPr>
          <w:rFonts w:cs="Arial"/>
          <w:lang w:val="en-GB" w:eastAsia="en-GB"/>
        </w:rPr>
        <w:t xml:space="preserve">Representing </w:t>
      </w:r>
      <w:r w:rsidR="00BD45BA" w:rsidRPr="007179DF">
        <w:rPr>
          <w:rFonts w:cs="Arial"/>
          <w:lang w:val="en-GB" w:eastAsia="en-GB"/>
        </w:rPr>
        <w:t>the pinnacle of what is possible with an electric SUV</w:t>
      </w:r>
      <w:r w:rsidR="001D7CB6">
        <w:rPr>
          <w:rFonts w:cs="Arial"/>
          <w:lang w:val="en-GB" w:eastAsia="en-GB"/>
        </w:rPr>
        <w:t xml:space="preserve">, the new EV9 </w:t>
      </w:r>
      <w:r w:rsidR="00A250B4">
        <w:rPr>
          <w:rFonts w:cs="Arial"/>
          <w:lang w:val="en-GB" w:eastAsia="en-GB"/>
        </w:rPr>
        <w:t xml:space="preserve">is based on </w:t>
      </w:r>
      <w:r w:rsidR="00BD45BA" w:rsidRPr="007179DF">
        <w:rPr>
          <w:rFonts w:cs="Arial"/>
          <w:lang w:val="en-GB" w:eastAsia="en-GB"/>
        </w:rPr>
        <w:t xml:space="preserve">the E-GMP, </w:t>
      </w:r>
      <w:r w:rsidR="00A250B4">
        <w:rPr>
          <w:rFonts w:cs="Arial"/>
          <w:lang w:val="en-GB" w:eastAsia="en-GB"/>
        </w:rPr>
        <w:t xml:space="preserve">and will </w:t>
      </w:r>
      <w:r w:rsidR="00BD45BA" w:rsidRPr="007179DF">
        <w:rPr>
          <w:rFonts w:cs="Arial"/>
          <w:lang w:val="en-GB" w:eastAsia="en-GB"/>
        </w:rPr>
        <w:t xml:space="preserve">usher in a new era </w:t>
      </w:r>
      <w:r w:rsidR="00364511" w:rsidRPr="007179DF">
        <w:rPr>
          <w:rFonts w:cs="Arial"/>
          <w:lang w:val="en-GB" w:eastAsia="en-GB"/>
        </w:rPr>
        <w:t>of</w:t>
      </w:r>
      <w:r w:rsidR="00BD45BA" w:rsidRPr="007179DF">
        <w:rPr>
          <w:rFonts w:cs="Arial"/>
          <w:lang w:val="en-GB" w:eastAsia="en-GB"/>
        </w:rPr>
        <w:t xml:space="preserve"> sophisticated, high-tech, sustainable mobility for Kia.</w:t>
      </w:r>
    </w:p>
    <w:p w14:paraId="471B9D5B" w14:textId="12D05702" w:rsidR="00BD45BA" w:rsidRPr="007179DF" w:rsidRDefault="00BD45BA" w:rsidP="00BD45BA">
      <w:pPr>
        <w:pStyle w:val="NoSpacing"/>
        <w:rPr>
          <w:rStyle w:val="normaltextrun"/>
          <w:rFonts w:ascii="Arial" w:eastAsia="Arial" w:hAnsi="Arial" w:cs="Arial"/>
          <w:i/>
          <w:iCs/>
          <w:color w:val="FF0000"/>
          <w:lang w:val="en-GB"/>
        </w:rPr>
      </w:pPr>
    </w:p>
    <w:p w14:paraId="09708839" w14:textId="77777777" w:rsidR="00BD45BA" w:rsidRPr="007179DF" w:rsidRDefault="00BD45BA" w:rsidP="00BD45BA">
      <w:pPr>
        <w:jc w:val="center"/>
        <w:rPr>
          <w:rFonts w:cs="Arial"/>
          <w:lang w:val="en-GB"/>
        </w:rPr>
      </w:pPr>
      <w:r w:rsidRPr="007179DF">
        <w:rPr>
          <w:rFonts w:cs="Arial"/>
          <w:lang w:val="en-GB"/>
        </w:rPr>
        <w:t>– Ends –</w:t>
      </w:r>
    </w:p>
    <w:p w14:paraId="3D26B638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11294F13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7179DF">
        <w:rPr>
          <w:rStyle w:val="normaltextrun"/>
          <w:rFonts w:ascii="Arial" w:hAnsi="Arial" w:cs="Arial"/>
          <w:b/>
          <w:color w:val="000000"/>
          <w:sz w:val="22"/>
          <w:szCs w:val="22"/>
        </w:rPr>
        <w:t>About Kia Europe </w:t>
      </w:r>
      <w:r w:rsidRPr="007179DF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8CB3F60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</w:t>
      </w:r>
      <w:proofErr w:type="gramStart"/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pioneering</w:t>
      </w:r>
      <w:proofErr w:type="gramEnd"/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 xml:space="preserve">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284B3DE9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6992ED2E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0" w:name="OLE_LINK1"/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, headquartered in Frankfurt, Germany, employs in total over 5,500 employees from 37 nationalities </w:t>
      </w:r>
      <w:bookmarkEnd w:id="0"/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7179DF">
        <w:rPr>
          <w:rStyle w:val="normaltextrun"/>
          <w:rFonts w:ascii="Arial" w:hAnsi="Arial" w:cs="Arial"/>
          <w:sz w:val="22"/>
          <w:szCs w:val="22"/>
        </w:rPr>
        <w:t> </w:t>
      </w:r>
      <w:r w:rsidRPr="007179DF">
        <w:rPr>
          <w:rStyle w:val="eop"/>
          <w:rFonts w:ascii="Arial" w:hAnsi="Arial" w:cs="Arial"/>
          <w:sz w:val="22"/>
          <w:szCs w:val="22"/>
        </w:rPr>
        <w:t> </w:t>
      </w:r>
    </w:p>
    <w:p w14:paraId="44A2003C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7179DF">
        <w:rPr>
          <w:rStyle w:val="normaltextrun"/>
          <w:rFonts w:ascii="Arial" w:hAnsi="Arial" w:cs="Arial"/>
          <w:sz w:val="22"/>
          <w:szCs w:val="22"/>
        </w:rPr>
        <w:t> </w:t>
      </w:r>
      <w:r w:rsidRPr="007179DF">
        <w:rPr>
          <w:rStyle w:val="eop"/>
          <w:rFonts w:ascii="Arial" w:hAnsi="Arial" w:cs="Arial"/>
          <w:sz w:val="22"/>
          <w:szCs w:val="22"/>
        </w:rPr>
        <w:t> </w:t>
      </w:r>
    </w:p>
    <w:p w14:paraId="15EFE7AC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Further information can be found here:</w:t>
      </w:r>
      <w:r w:rsidRPr="007179DF">
        <w:rPr>
          <w:rStyle w:val="normaltextrun"/>
          <w:rFonts w:ascii="Arial" w:hAnsi="Arial" w:cs="Arial"/>
          <w:sz w:val="22"/>
          <w:szCs w:val="22"/>
        </w:rPr>
        <w:t> </w:t>
      </w:r>
      <w:hyperlink r:id="rId12" w:tgtFrame="_blank" w:history="1">
        <w:r w:rsidRPr="007179DF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</w:rPr>
          <w:t>www.press.kia.com</w:t>
        </w:r>
      </w:hyperlink>
    </w:p>
    <w:p w14:paraId="2F977E36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</w:p>
    <w:p w14:paraId="61D1B774" w14:textId="77777777" w:rsidR="00BD45BA" w:rsidRPr="007179DF" w:rsidRDefault="00BD45BA" w:rsidP="00BD45BA">
      <w:pPr>
        <w:rPr>
          <w:rFonts w:cs="Arial"/>
          <w:lang w:val="en-GB"/>
        </w:rPr>
      </w:pPr>
    </w:p>
    <w:p w14:paraId="22A42E99" w14:textId="77777777" w:rsidR="00E3703B" w:rsidRPr="007179DF" w:rsidRDefault="00E3703B">
      <w:pPr>
        <w:rPr>
          <w:rFonts w:cs="Arial"/>
          <w:lang w:val="en-GB"/>
        </w:rPr>
      </w:pPr>
    </w:p>
    <w:sectPr w:rsidR="00E3703B" w:rsidRPr="007179DF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C2BFD" w14:textId="77777777" w:rsidR="003C78C0" w:rsidRDefault="003C78C0">
      <w:pPr>
        <w:spacing w:line="240" w:lineRule="auto"/>
      </w:pPr>
      <w:r>
        <w:separator/>
      </w:r>
    </w:p>
  </w:endnote>
  <w:endnote w:type="continuationSeparator" w:id="0">
    <w:p w14:paraId="6EEC72B6" w14:textId="77777777" w:rsidR="003C78C0" w:rsidRDefault="003C78C0">
      <w:pPr>
        <w:spacing w:line="240" w:lineRule="auto"/>
      </w:pPr>
      <w:r>
        <w:continuationSeparator/>
      </w:r>
    </w:p>
  </w:endnote>
  <w:endnote w:type="continuationNotice" w:id="1">
    <w:p w14:paraId="294A0766" w14:textId="77777777" w:rsidR="003C78C0" w:rsidRDefault="003C78C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DC5E17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718D0" w14:textId="77777777" w:rsidR="003C78C0" w:rsidRDefault="003C78C0">
      <w:pPr>
        <w:spacing w:line="240" w:lineRule="auto"/>
      </w:pPr>
      <w:r>
        <w:separator/>
      </w:r>
    </w:p>
  </w:footnote>
  <w:footnote w:type="continuationSeparator" w:id="0">
    <w:p w14:paraId="4AD54C7D" w14:textId="77777777" w:rsidR="003C78C0" w:rsidRDefault="003C78C0">
      <w:pPr>
        <w:spacing w:line="240" w:lineRule="auto"/>
      </w:pPr>
      <w:r>
        <w:continuationSeparator/>
      </w:r>
    </w:p>
  </w:footnote>
  <w:footnote w:type="continuationNotice" w:id="1">
    <w:p w14:paraId="177E10AE" w14:textId="77777777" w:rsidR="003C78C0" w:rsidRDefault="003C78C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80C7B"/>
    <w:multiLevelType w:val="hybridMultilevel"/>
    <w:tmpl w:val="136C8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rAUAXDZhZiwAAAA="/>
  </w:docVars>
  <w:rsids>
    <w:rsidRoot w:val="00BD45BA"/>
    <w:rsid w:val="00003687"/>
    <w:rsid w:val="00003DF7"/>
    <w:rsid w:val="00005E76"/>
    <w:rsid w:val="00014874"/>
    <w:rsid w:val="000217CF"/>
    <w:rsid w:val="000345B8"/>
    <w:rsid w:val="000354F7"/>
    <w:rsid w:val="00043BA9"/>
    <w:rsid w:val="0005335C"/>
    <w:rsid w:val="0005422A"/>
    <w:rsid w:val="00073335"/>
    <w:rsid w:val="00087B4E"/>
    <w:rsid w:val="000A4728"/>
    <w:rsid w:val="000A773A"/>
    <w:rsid w:val="000B0092"/>
    <w:rsid w:val="000B5D6B"/>
    <w:rsid w:val="000C1BEC"/>
    <w:rsid w:val="000C5166"/>
    <w:rsid w:val="000E6F05"/>
    <w:rsid w:val="00102661"/>
    <w:rsid w:val="00133FCF"/>
    <w:rsid w:val="00157C8D"/>
    <w:rsid w:val="001719E9"/>
    <w:rsid w:val="00174DC0"/>
    <w:rsid w:val="00180242"/>
    <w:rsid w:val="00180B26"/>
    <w:rsid w:val="001840D5"/>
    <w:rsid w:val="001978EB"/>
    <w:rsid w:val="001A364A"/>
    <w:rsid w:val="001B33AE"/>
    <w:rsid w:val="001D3316"/>
    <w:rsid w:val="001D3A9B"/>
    <w:rsid w:val="001D70D9"/>
    <w:rsid w:val="001D7CB6"/>
    <w:rsid w:val="001F200B"/>
    <w:rsid w:val="00200EE2"/>
    <w:rsid w:val="002076F8"/>
    <w:rsid w:val="00212249"/>
    <w:rsid w:val="00212AEA"/>
    <w:rsid w:val="0022638E"/>
    <w:rsid w:val="00233D24"/>
    <w:rsid w:val="002349B4"/>
    <w:rsid w:val="0024709E"/>
    <w:rsid w:val="00247FAF"/>
    <w:rsid w:val="00271D74"/>
    <w:rsid w:val="00273E4C"/>
    <w:rsid w:val="00281AE4"/>
    <w:rsid w:val="00286860"/>
    <w:rsid w:val="00286E87"/>
    <w:rsid w:val="00294581"/>
    <w:rsid w:val="002A28A6"/>
    <w:rsid w:val="003050D7"/>
    <w:rsid w:val="00324149"/>
    <w:rsid w:val="0033216E"/>
    <w:rsid w:val="00332C1C"/>
    <w:rsid w:val="0033372A"/>
    <w:rsid w:val="00342E12"/>
    <w:rsid w:val="003459F1"/>
    <w:rsid w:val="0034642F"/>
    <w:rsid w:val="003513C2"/>
    <w:rsid w:val="0035734E"/>
    <w:rsid w:val="00361523"/>
    <w:rsid w:val="003629E7"/>
    <w:rsid w:val="00364511"/>
    <w:rsid w:val="00364921"/>
    <w:rsid w:val="00365332"/>
    <w:rsid w:val="003732CD"/>
    <w:rsid w:val="003901C2"/>
    <w:rsid w:val="003956C2"/>
    <w:rsid w:val="003B04A8"/>
    <w:rsid w:val="003B1F9A"/>
    <w:rsid w:val="003C78C0"/>
    <w:rsid w:val="003D51ED"/>
    <w:rsid w:val="003F2351"/>
    <w:rsid w:val="004129EF"/>
    <w:rsid w:val="0042221B"/>
    <w:rsid w:val="00435C64"/>
    <w:rsid w:val="004477B7"/>
    <w:rsid w:val="00455057"/>
    <w:rsid w:val="00464828"/>
    <w:rsid w:val="004678E2"/>
    <w:rsid w:val="00472DB0"/>
    <w:rsid w:val="004736C4"/>
    <w:rsid w:val="004847A2"/>
    <w:rsid w:val="004C7A86"/>
    <w:rsid w:val="004F3388"/>
    <w:rsid w:val="004F5F1E"/>
    <w:rsid w:val="00513FE8"/>
    <w:rsid w:val="00515394"/>
    <w:rsid w:val="00524652"/>
    <w:rsid w:val="00542AF7"/>
    <w:rsid w:val="00551CD5"/>
    <w:rsid w:val="00560E1D"/>
    <w:rsid w:val="00564CBA"/>
    <w:rsid w:val="005821B5"/>
    <w:rsid w:val="005A3B5E"/>
    <w:rsid w:val="005B0ABF"/>
    <w:rsid w:val="005D05F2"/>
    <w:rsid w:val="005F4EFF"/>
    <w:rsid w:val="00615CE2"/>
    <w:rsid w:val="00625161"/>
    <w:rsid w:val="00627A77"/>
    <w:rsid w:val="00637D35"/>
    <w:rsid w:val="00643186"/>
    <w:rsid w:val="00663489"/>
    <w:rsid w:val="0067164D"/>
    <w:rsid w:val="00673D6E"/>
    <w:rsid w:val="006811A9"/>
    <w:rsid w:val="00687718"/>
    <w:rsid w:val="00690C1A"/>
    <w:rsid w:val="00690F0B"/>
    <w:rsid w:val="00697121"/>
    <w:rsid w:val="006A2A2D"/>
    <w:rsid w:val="006B5F32"/>
    <w:rsid w:val="006B7925"/>
    <w:rsid w:val="006C275B"/>
    <w:rsid w:val="006C2CB0"/>
    <w:rsid w:val="006E4199"/>
    <w:rsid w:val="006E4299"/>
    <w:rsid w:val="006E5515"/>
    <w:rsid w:val="007179DF"/>
    <w:rsid w:val="007228A7"/>
    <w:rsid w:val="00730830"/>
    <w:rsid w:val="00730C26"/>
    <w:rsid w:val="0073480E"/>
    <w:rsid w:val="007463BF"/>
    <w:rsid w:val="00754337"/>
    <w:rsid w:val="00766D84"/>
    <w:rsid w:val="007711B3"/>
    <w:rsid w:val="00781609"/>
    <w:rsid w:val="00791DD3"/>
    <w:rsid w:val="007A2F3B"/>
    <w:rsid w:val="007A39D4"/>
    <w:rsid w:val="007B6DC0"/>
    <w:rsid w:val="007B7BC0"/>
    <w:rsid w:val="007C0673"/>
    <w:rsid w:val="007C6570"/>
    <w:rsid w:val="007D4F2C"/>
    <w:rsid w:val="007E3ACC"/>
    <w:rsid w:val="00807C7E"/>
    <w:rsid w:val="008377A9"/>
    <w:rsid w:val="00841252"/>
    <w:rsid w:val="00851448"/>
    <w:rsid w:val="008678A9"/>
    <w:rsid w:val="00867D89"/>
    <w:rsid w:val="00886537"/>
    <w:rsid w:val="008B1B99"/>
    <w:rsid w:val="008B3687"/>
    <w:rsid w:val="008C6584"/>
    <w:rsid w:val="008C69B1"/>
    <w:rsid w:val="008D51EC"/>
    <w:rsid w:val="008E28C6"/>
    <w:rsid w:val="008E3CEC"/>
    <w:rsid w:val="008F72AD"/>
    <w:rsid w:val="009216B1"/>
    <w:rsid w:val="00923CD2"/>
    <w:rsid w:val="009331FF"/>
    <w:rsid w:val="00933EAA"/>
    <w:rsid w:val="00943ABD"/>
    <w:rsid w:val="009501DC"/>
    <w:rsid w:val="00950CA5"/>
    <w:rsid w:val="0095303F"/>
    <w:rsid w:val="00957C4F"/>
    <w:rsid w:val="009734C9"/>
    <w:rsid w:val="009807FE"/>
    <w:rsid w:val="0098372A"/>
    <w:rsid w:val="009A634F"/>
    <w:rsid w:val="009B05E7"/>
    <w:rsid w:val="009B06D1"/>
    <w:rsid w:val="009B53EF"/>
    <w:rsid w:val="009C614A"/>
    <w:rsid w:val="009D0062"/>
    <w:rsid w:val="009E1C4C"/>
    <w:rsid w:val="009E3634"/>
    <w:rsid w:val="009F2019"/>
    <w:rsid w:val="009F66E2"/>
    <w:rsid w:val="009F79A2"/>
    <w:rsid w:val="00A10B95"/>
    <w:rsid w:val="00A22E60"/>
    <w:rsid w:val="00A2350D"/>
    <w:rsid w:val="00A250B4"/>
    <w:rsid w:val="00A352F3"/>
    <w:rsid w:val="00A443C8"/>
    <w:rsid w:val="00A536A5"/>
    <w:rsid w:val="00A56AD8"/>
    <w:rsid w:val="00A56E62"/>
    <w:rsid w:val="00A80FCC"/>
    <w:rsid w:val="00A83B18"/>
    <w:rsid w:val="00A92F6D"/>
    <w:rsid w:val="00A94003"/>
    <w:rsid w:val="00A972C8"/>
    <w:rsid w:val="00AA598B"/>
    <w:rsid w:val="00AB7264"/>
    <w:rsid w:val="00AD4C05"/>
    <w:rsid w:val="00AD6E71"/>
    <w:rsid w:val="00AF63CD"/>
    <w:rsid w:val="00B05EB3"/>
    <w:rsid w:val="00B13448"/>
    <w:rsid w:val="00B520E6"/>
    <w:rsid w:val="00B600AE"/>
    <w:rsid w:val="00B65E2D"/>
    <w:rsid w:val="00B66DED"/>
    <w:rsid w:val="00B671F2"/>
    <w:rsid w:val="00B70489"/>
    <w:rsid w:val="00B75F4C"/>
    <w:rsid w:val="00B92B56"/>
    <w:rsid w:val="00B94A98"/>
    <w:rsid w:val="00B96908"/>
    <w:rsid w:val="00B96A8D"/>
    <w:rsid w:val="00BB1AB3"/>
    <w:rsid w:val="00BC550E"/>
    <w:rsid w:val="00BD2436"/>
    <w:rsid w:val="00BD45BA"/>
    <w:rsid w:val="00BE2EB4"/>
    <w:rsid w:val="00BE7574"/>
    <w:rsid w:val="00BF12A0"/>
    <w:rsid w:val="00C07AAE"/>
    <w:rsid w:val="00C15496"/>
    <w:rsid w:val="00C402C7"/>
    <w:rsid w:val="00C4431C"/>
    <w:rsid w:val="00C46011"/>
    <w:rsid w:val="00C5033F"/>
    <w:rsid w:val="00C57700"/>
    <w:rsid w:val="00C629D0"/>
    <w:rsid w:val="00C7149E"/>
    <w:rsid w:val="00C74343"/>
    <w:rsid w:val="00C82623"/>
    <w:rsid w:val="00C848E2"/>
    <w:rsid w:val="00C95B84"/>
    <w:rsid w:val="00CA49CC"/>
    <w:rsid w:val="00CC0C93"/>
    <w:rsid w:val="00CD608D"/>
    <w:rsid w:val="00CE598D"/>
    <w:rsid w:val="00D02831"/>
    <w:rsid w:val="00D16B25"/>
    <w:rsid w:val="00D33031"/>
    <w:rsid w:val="00D50243"/>
    <w:rsid w:val="00D51952"/>
    <w:rsid w:val="00D65285"/>
    <w:rsid w:val="00D85A24"/>
    <w:rsid w:val="00DA1CB8"/>
    <w:rsid w:val="00DC224C"/>
    <w:rsid w:val="00DD38F7"/>
    <w:rsid w:val="00DD3ABB"/>
    <w:rsid w:val="00DD6FDE"/>
    <w:rsid w:val="00DF12BB"/>
    <w:rsid w:val="00DF3BC0"/>
    <w:rsid w:val="00E0478F"/>
    <w:rsid w:val="00E04E12"/>
    <w:rsid w:val="00E115E2"/>
    <w:rsid w:val="00E11E12"/>
    <w:rsid w:val="00E23B0D"/>
    <w:rsid w:val="00E3703B"/>
    <w:rsid w:val="00E4408F"/>
    <w:rsid w:val="00E53BA3"/>
    <w:rsid w:val="00E6127D"/>
    <w:rsid w:val="00E73625"/>
    <w:rsid w:val="00E74980"/>
    <w:rsid w:val="00E81237"/>
    <w:rsid w:val="00EB2B6B"/>
    <w:rsid w:val="00EC2B7C"/>
    <w:rsid w:val="00EC53F3"/>
    <w:rsid w:val="00ED2489"/>
    <w:rsid w:val="00ED58B2"/>
    <w:rsid w:val="00EE2809"/>
    <w:rsid w:val="00EE33EF"/>
    <w:rsid w:val="00EF0EB0"/>
    <w:rsid w:val="00EF5B5C"/>
    <w:rsid w:val="00F02008"/>
    <w:rsid w:val="00F129A4"/>
    <w:rsid w:val="00F2693B"/>
    <w:rsid w:val="00F31AFE"/>
    <w:rsid w:val="00F31E2C"/>
    <w:rsid w:val="00F36901"/>
    <w:rsid w:val="00F36F4D"/>
    <w:rsid w:val="00F44AD7"/>
    <w:rsid w:val="00F90088"/>
    <w:rsid w:val="00F95959"/>
    <w:rsid w:val="00F9690F"/>
    <w:rsid w:val="00F96A3C"/>
    <w:rsid w:val="00FA188E"/>
    <w:rsid w:val="00FB13E3"/>
    <w:rsid w:val="00FD28E2"/>
    <w:rsid w:val="08861B38"/>
    <w:rsid w:val="094525F4"/>
    <w:rsid w:val="1242B5C5"/>
    <w:rsid w:val="1759259C"/>
    <w:rsid w:val="1BE7DC54"/>
    <w:rsid w:val="2546901F"/>
    <w:rsid w:val="2DEA019B"/>
    <w:rsid w:val="3500CE81"/>
    <w:rsid w:val="54D61DC7"/>
    <w:rsid w:val="6019D927"/>
    <w:rsid w:val="75756FA0"/>
    <w:rsid w:val="7B97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D3150C75-1526-4A22-9F4F-74A0FA486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paragraph" w:styleId="ListParagraph">
    <w:name w:val="List Paragraph"/>
    <w:basedOn w:val="Normal"/>
    <w:uiPriority w:val="34"/>
    <w:qFormat/>
    <w:rsid w:val="00C8262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925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332C1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6E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4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328525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81860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ur01.safelinks.protection.outlook.com/?url=https%3A%2F%2Fwww.tiktok.com%2F%40dem_bruddaz%2Fvideo%2F7171436422845484294&amp;data=05%7C01%7Cpeter.cox%40pfpr.com%7C027a4a1200384a4627b808dad4460a15%7Cc118604817fd4162866d793b39ef2777%7C0%7C0%7C638055694542067338%7CUnknown%7CTWFpbGZsb3d8eyJWIjoiMC4wLjAwMDAiLCJQIjoiV2luMzIiLCJBTiI6Ik1haWwiLCJXVCI6Mn0%3D%7C3000%7C%7C%7C&amp;sdata=WqYZIJ0Rt%2FRKjx9DGRJOOXVXpmaVvq%2FIkyRtdYISQb0%3D&amp;reserved=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998317-AFC0-42EF-BF0E-D4BFBEB188AA}">
  <ds:schemaRefs>
    <ds:schemaRef ds:uri="d69473a4-e757-4b40-97af-c701fb767817"/>
    <ds:schemaRef ds:uri="http://purl.org/dc/terms/"/>
    <ds:schemaRef ds:uri="719f06fd-7126-4ecf-adfb-0cc26a1a003e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1B4D7AE-71F9-4CBB-B659-61C35D6227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</cp:revision>
  <dcterms:created xsi:type="dcterms:W3CDTF">2022-12-02T14:13:00Z</dcterms:created>
  <dcterms:modified xsi:type="dcterms:W3CDTF">2022-12-0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